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34557" w14:textId="6972BA20" w:rsidR="00BA0BFB" w:rsidRDefault="00320B14">
      <w:pPr>
        <w:rPr>
          <w:noProof/>
        </w:rPr>
      </w:pPr>
      <w:r>
        <w:rPr>
          <w:noProof/>
        </w:rPr>
        <w:t xml:space="preserve">Esta último laboratorio ha sido muy útil para poder utilizar kubernetes, pudiendo desplegar docker en un cluster. Está muy bien el tutorial, lo único es que en algunos casos la revision del progreso no funcionaba adecuadamente, por ello he puesto algunos pantallazos del progreso llevado a cabo durante ambos tutoriales, señalando aquellas fases que daban error pese a que se realizaban. </w:t>
      </w:r>
    </w:p>
    <w:p w14:paraId="55378D36" w14:textId="77777777" w:rsidR="00320B14" w:rsidRDefault="00320B14"/>
    <w:sectPr w:rsidR="00320B14" w:rsidSect="00ED79D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DG2sDQ0MDS3MDJQ0lEKTi0uzszPAykwrgUA0elQ/ywAAAA="/>
  </w:docVars>
  <w:rsids>
    <w:rsidRoot w:val="00A768BA"/>
    <w:rsid w:val="000D5773"/>
    <w:rsid w:val="00174701"/>
    <w:rsid w:val="00255AAE"/>
    <w:rsid w:val="00320B14"/>
    <w:rsid w:val="004C659B"/>
    <w:rsid w:val="00555E05"/>
    <w:rsid w:val="005A44FE"/>
    <w:rsid w:val="007442F9"/>
    <w:rsid w:val="00883D96"/>
    <w:rsid w:val="008915F1"/>
    <w:rsid w:val="008C79C0"/>
    <w:rsid w:val="00A768BA"/>
    <w:rsid w:val="00A77FC2"/>
    <w:rsid w:val="00B04D66"/>
    <w:rsid w:val="00BA0BFB"/>
    <w:rsid w:val="00C15A64"/>
    <w:rsid w:val="00D44EC3"/>
    <w:rsid w:val="00E45453"/>
    <w:rsid w:val="00ED79D7"/>
    <w:rsid w:val="00F8421D"/>
  </w:rsids>
  <m:mathPr>
    <m:mathFont m:val="Cambria Math"/>
    <m:brkBin m:val="before"/>
    <m:brkBinSub m:val="--"/>
    <m:smallFrac m:val="0"/>
    <m:dispDef/>
    <m:lMargin m:val="0"/>
    <m:rMargin m:val="0"/>
    <m:defJc m:val="centerGroup"/>
    <m:wrapIndent m:val="1440"/>
    <m:intLim m:val="subSup"/>
    <m:naryLim m:val="undOvr"/>
  </m:mathPr>
  <w:themeFontLang w:val="es-E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3F17FF"/>
  <w15:chartTrackingRefBased/>
  <w15:docId w15:val="{80B3024A-32B7-4149-8A75-1EFEAF36AE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8</Words>
  <Characters>332</Characters>
  <Application>Microsoft Office Word</Application>
  <DocSecurity>0</DocSecurity>
  <Lines>2</Lines>
  <Paragraphs>1</Paragraphs>
  <ScaleCrop>false</ScaleCrop>
  <Company/>
  <LinksUpToDate>false</LinksUpToDate>
  <CharactersWithSpaces>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 Gomez, Jorge</dc:creator>
  <cp:keywords/>
  <dc:description/>
  <cp:lastModifiedBy>Mas Gomez, Jorge</cp:lastModifiedBy>
  <cp:revision>9</cp:revision>
  <dcterms:created xsi:type="dcterms:W3CDTF">2024-01-16T18:46:00Z</dcterms:created>
  <dcterms:modified xsi:type="dcterms:W3CDTF">2024-01-17T17:21:00Z</dcterms:modified>
</cp:coreProperties>
</file>